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Argentina</w:t>
      </w:r>
      <w:r>
        <w:t xml:space="preserve"> </w:t>
      </w:r>
      <w:r>
        <w:t xml:space="preserve">Córdoba</w:t>
      </w:r>
    </w:p>
    <w:p>
      <w:pPr>
        <w:pStyle w:val="FirstParagraph"/>
      </w:pPr>
      <w:r>
        <w:t xml:space="preserve">October 26, 2023</w:t>
      </w:r>
    </w:p>
    <w:p>
      <w:pPr>
        <w:pStyle w:val="BodyText"/>
      </w:pPr>
      <w:r>
        <w:t xml:space="preserve">Hiring Manager</w:t>
      </w:r>
    </w:p>
    <w:p>
      <w:pPr>
        <w:pStyle w:val="BodyText"/>
      </w:pPr>
      <w:r>
        <w:t xml:space="preserve">[Company Name]</w:t>
      </w:r>
    </w:p>
    <w:p>
      <w:pPr>
        <w:pStyle w:val="BodyText"/>
      </w:pPr>
      <w:r>
        <w:t xml:space="preserve">Córdoba, Argentina</w:t>
      </w:r>
    </w:p>
    <w:bookmarkStart w:id="21" w:name="Xc78d4bc545bc2f3671133a1a6a60992e2f1dfec"/>
    <w:p>
      <w:pPr>
        <w:pStyle w:val="Heading1"/>
      </w:pPr>
      <w:r>
        <w:t xml:space="preserve">Internship Application Letter for Project Manager Position</w:t>
      </w:r>
    </w:p>
    <w:p>
      <w:pPr>
        <w:pStyle w:val="FirstParagraph"/>
      </w:pPr>
      <w:r>
        <w:t xml:space="preserve">Dear Hiring Manager,</w:t>
      </w:r>
    </w:p>
    <w:p>
      <w:pPr>
        <w:pStyle w:val="BodyText"/>
      </w:pPr>
      <w:r>
        <w:t xml:space="preserve">I am writing with profound enthusiasm to submit my Internship Application Letter for the Project Manager Intern position at your esteemed organization in Argentina Córdoba. As a final-year undergraduate student in International Business Administration with a specialization in Strategic Project Management at the University of Córdoba, I have meticulously prepared myself to contribute meaningfully to your team while immersing myself in the dynamic professional landscape of this vibrant city. My academic journey, coupled with hands-on volunteer experience managing community development initiatives across Córdoba's neighborhoods, has solidified my commitment to pursuing a career in project management within Argentina's evolving economic ecosystem.</w:t>
      </w:r>
    </w:p>
    <w:p>
      <w:pPr>
        <w:pStyle w:val="BodyText"/>
      </w:pPr>
      <w:r>
        <w:t xml:space="preserve">What particularly excites me about this opportunity is the chance to apply theoretical frameworks to real-world challenges within Argentina Córdoba. Having spent three years navigating the university's Project Management Lab – where we analyzed case studies of infrastructure projects across Córdoba Province, including the recent expansion of the Aeroparque de Córdoba and sustainable urban renewal in Barrio Alto – I developed a nuanced understanding of how regional context shapes project execution. I've consistently sought opportunities to bridge classroom learning with local application: during my internship with Fundación Ciudadana Córdoba, I assisted in coordinating a 6-month community water sanitation initiative across Villa María and Río Cuarto districts, managing stakeholder communications between municipal authorities and resident committees. This experience taught me that successful Project Management in Argentina requires not only technical proficiency but also deep cultural intelligence – an insight I've carried into every academic assignment.</w:t>
      </w:r>
    </w:p>
    <w:p>
      <w:pPr>
        <w:pStyle w:val="BodyText"/>
      </w:pPr>
      <w:r>
        <w:t xml:space="preserve">My academic portfolio demonstrates rigorous preparation for this internship. I maintained a 3.8 GPA while completing advanced courses including "Agile Methodologies in Latin American Contexts," "Risk Management for Emerging Economies," and "Stakeholder Engagement Strategies." In my capstone project, I designed a scalable project management framework for small-scale renewable energy installations targeting Córdoba's agricultural cooperatives – a proposal that earned recognition from the provincial Ministry of Economic Development. This work required me to navigate local regulations, collaborate with engineers from Universidad Nacional de Córdoba, and adapt Western methodologies to Argentinean cultural norms regarding decision-making hierarchies. I've also pursued certifications including Google Project Management Professional (PMP) preparatory coursework and a specialized workshop on "Managing Multicultural Teams in Latin America" hosted by the Chamber of Commerce of Córdoba.</w:t>
      </w:r>
    </w:p>
    <w:p>
      <w:pPr>
        <w:pStyle w:val="BodyText"/>
      </w:pPr>
      <w:r>
        <w:t xml:space="preserve">What truly distinguishes my approach is my understanding that effective Project Manager internships in Argentina Córdoba must be rooted in local relevance. Unlike generic applications, I've tailored my skill set to address regional priorities: I speak fluent Spanish with native proficiency (including Córdobés dialect nuances), understand the significance of *la confianza* (trust-building) as a project catalyst, and am familiar with Argentina's unique business rhythms – such as the extended lunch breaks (*comida*) that shape team productivity. I've also researched your company's recent work on industrial park development in Ciudad de Córdoba, noting how you integrate environmental impact assessments with community benefit programs. This alignment motivates me to contribute from day one, particularly in supporting your digital transformation initiatives where I possess practical experience using Asana and Microsoft Project for cross-functional teams.</w:t>
      </w:r>
    </w:p>
    <w:p>
      <w:pPr>
        <w:pStyle w:val="BodyText"/>
      </w:pPr>
      <w:r>
        <w:t xml:space="preserve">My volunteer work with the Córdoba Innovation Hub further proves my readiness for this role. For 18 months, I've coordinated their "Startup Sprint" program – matching university students with local entrepreneurs to develop MVPs within 90-day sprints. This required me to manage project timelines across varying time zones (including remote collaborators in Buenos Aires), negotiate resource allocation during budget constraints, and mediate between technical teams and non-technical stakeholders. One notable project involved developing a mobile app for rural farmers to access weather data through the provincial agricultural cooperative network – a venture that ultimately increased crop yield reporting accuracy by 34% among 50+ participating farms in Córdoba's south. This experience taught me that project management isn't merely about completing tasks; it's about enabling people, a principle I believe your organization embodies.</w:t>
      </w:r>
    </w:p>
    <w:p>
      <w:pPr>
        <w:pStyle w:val="BodyText"/>
      </w:pPr>
      <w:r>
        <w:t xml:space="preserve">I'm particularly drawn to Argentina Córdoba as the ideal environment for this internship because of its unique blend of tradition and innovation. As the economic heartland of Argentina, with growing tech hubs like Córdoba Tech Park and deep-rooted manufacturing traditions in companies like FAW-Volkswagen's plant, it offers a living laboratory for project management evolution. I'm eager to learn from your team how to balance historical industry practices with digital transformation – something I've observed is critical as the city moves toward its 2030 sustainability goals. Having grown up witnessing Córdoba's transition from traditional industries to knowledge-based enterprises, I understand that project managers must be both pragmatic and visionary.</w:t>
      </w:r>
    </w:p>
    <w:p>
      <w:pPr>
        <w:pStyle w:val="BodyText"/>
      </w:pPr>
      <w:r>
        <w:t xml:space="preserve">My technical toolkit includes proficiency in Jira, Trello, and Tableau for data visualization – skills I've applied while analyzing procurement efficiency metrics for a local textile cooperative. More importantly, I bring the cultural agility to navigate Argentina's professional landscape: I understand when to schedule meetings after *el mate* (the traditional yerba maté ritual), how to interpret the subtle cues in Argentine business negotiations, and why celebrating small wins is essential for team cohesion in this context. My references from Professor Elena Martínez of Universidad Nacional de Córdoba (a nationally recognized project management researcher) and Miguel Sánchez, Director of Fundación Ciudadana Córdoba, are available upon request.</w:t>
      </w:r>
    </w:p>
    <w:p>
      <w:pPr>
        <w:pStyle w:val="BodyText"/>
      </w:pPr>
      <w:r>
        <w:t xml:space="preserve">As I prepare to graduate with my degree this December, I view this internship not merely as a requirement but as the essential foundation for becoming a culturally intelligent Project Manager who serves Argentina's development needs. The opportunity to contribute to your team's success in Argentina Córdoba represents the perfect confluence of my academic rigor, regional understanding, and professional passion. I am confident that my proactive approach to learning – demonstrated by my initiative in developing a project management resource guide for local NGOs during university breaks – will allow me to add immediate value while absorbing your organization's best practices.</w:t>
      </w:r>
    </w:p>
    <w:p>
      <w:pPr>
        <w:pStyle w:val="BodyText"/>
      </w:pPr>
      <w:r>
        <w:t xml:space="preserve">Thank you for considering this Internship Application Letter. I welcome the opportunity to discuss how my background aligns with your team's objectives and am available for an interview at your earliest convenience. I have attached my resume and academic transcripts, and can provide further documentation upon request. I look forward to the possibility of contributing to your organization's impactful work in Argentina Córdoba.</w:t>
      </w:r>
    </w:p>
    <w:p>
      <w:pPr>
        <w:pStyle w:val="BodyText"/>
      </w:pPr>
      <w:r>
        <w:t xml:space="preserve">Sincerely,</w:t>
      </w:r>
    </w:p>
    <w:p>
      <w:pPr>
        <w:pStyle w:val="BodyText"/>
      </w:pPr>
      <w:r>
        <w:t xml:space="preserve">María Fernández</w:t>
      </w:r>
    </w:p>
    <w:p>
      <w:pPr>
        <w:pStyle w:val="BodyText"/>
      </w:pPr>
      <w:r>
        <w:t xml:space="preserve">International Business Administration Student (Specialization: Project Management)</w:t>
      </w:r>
    </w:p>
    <w:p>
      <w:pPr>
        <w:pStyle w:val="BodyText"/>
      </w:pPr>
      <w:r>
        <w:t xml:space="preserve">Universidad Nacional de Córdoba</w:t>
      </w:r>
    </w:p>
    <w:p>
      <w:pPr>
        <w:pStyle w:val="BodyText"/>
      </w:pPr>
      <w:hyperlink r:id="rId20">
        <w:r>
          <w:rPr>
            <w:rStyle w:val="Hyperlink"/>
          </w:rPr>
          <w:t xml:space="preserve">m.fernandez@unc.edu.ar</w:t>
        </w:r>
      </w:hyperlink>
      <w:r>
        <w:t xml:space="preserve"> </w:t>
      </w:r>
      <w:r>
        <w:t xml:space="preserve">| +54 351 278-XXX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fernandez@unc.edu.ar" TargetMode="External" /></Relationships>
</file>

<file path=word/_rels/footnotes.xml.rels><?xml version="1.0" encoding="UTF-8"?><Relationships xmlns="http://schemas.openxmlformats.org/package/2006/relationships"><Relationship Type="http://schemas.openxmlformats.org/officeDocument/2006/relationships/hyperlink" Id="rId20" Target="mailto:m.fernandez@unc.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Argentina Córdoba</dc:title>
  <dc:creator/>
  <dc:language>en</dc:language>
  <cp:keywords/>
  <dcterms:created xsi:type="dcterms:W3CDTF">2025-12-08T12:08:54Z</dcterms:created>
  <dcterms:modified xsi:type="dcterms:W3CDTF">2025-12-08T12:08:54Z</dcterms:modified>
</cp:coreProperties>
</file>

<file path=docProps/custom.xml><?xml version="1.0" encoding="utf-8"?>
<Properties xmlns="http://schemas.openxmlformats.org/officeDocument/2006/custom-properties" xmlns:vt="http://schemas.openxmlformats.org/officeDocument/2006/docPropsVTypes"/>
</file>